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proofErr w:type="spellStart"/>
      <w:r w:rsidRPr="008924A1">
        <w:rPr>
          <w:rFonts w:eastAsia="宋体"/>
          <w:b/>
          <w:sz w:val="24"/>
          <w:lang w:eastAsia="zh-CN"/>
        </w:rPr>
        <w:t>St.Julians</w:t>
      </w:r>
      <w:proofErr w:type="spellEnd"/>
      <w:r w:rsidRPr="008924A1">
        <w:rPr>
          <w:rFonts w:eastAsia="宋体"/>
          <w:b/>
          <w:sz w:val="24"/>
          <w:lang w:eastAsia="zh-CN"/>
        </w:rPr>
        <w:t>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</w:t>
      </w:r>
      <w:proofErr w:type="gramStart"/>
      <w:r w:rsidR="00291B87" w:rsidRPr="00291B87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291B87" w:rsidRPr="00291B87">
        <w:rPr>
          <w:rFonts w:ascii="Arial" w:eastAsia="宋体" w:hAnsi="Arial" w:cs="Arial"/>
          <w:sz w:val="22"/>
          <w:lang w:eastAsia="zh-CN"/>
        </w:rPr>
        <w:t>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af3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6B29036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1A12897" w14:textId="17F254F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E9F11D4" w14:textId="3461687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5" w:name="OLE_LINK3"/>
      <w:bookmarkStart w:id="6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7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 xml:space="preserve">may be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8"/>
      <w:bookmarkEnd w:id="9"/>
      <w:r w:rsidR="00D27E11">
        <w:rPr>
          <w:rFonts w:eastAsia="宋体" w:hint="eastAsia"/>
          <w:lang w:eastAsia="zh-CN"/>
        </w:rPr>
        <w:t xml:space="preserve"> </w:t>
      </w:r>
      <w:bookmarkEnd w:id="7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/Not compatible mode.</w:t>
            </w:r>
          </w:p>
        </w:tc>
        <w:tc>
          <w:tcPr>
            <w:tcW w:w="7308" w:type="dxa"/>
          </w:tcPr>
          <w:p w14:paraId="5D974E5A" w14:textId="2C283497" w:rsidR="00455F4E" w:rsidRDefault="009E6C27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Voice is only supported in RRC Connected mode. So, both; 1: inactive mode transmission and 2: supporting emergency call may not be applicable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2BE325D6" w:rsidR="00455F4E" w:rsidRDefault="00213E71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7DD5C42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CD3E72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AFCEB6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3E07EE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3" w:name="OLE_LINK78"/>
      <w:r w:rsidR="00CC300B" w:rsidRPr="00D839FF">
        <w:t>Positioning SRS in RRC_INACTIVE</w:t>
      </w:r>
      <w:bookmarkEnd w:id="13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proofErr w:type="spellStart"/>
            <w:r w:rsidRPr="00D839FF">
              <w:rPr>
                <w:i/>
                <w:iCs/>
              </w:rPr>
              <w:t>srs-PosRRC-InactiveValidityAreaPreConfigList</w:t>
            </w:r>
            <w:proofErr w:type="spellEnd"/>
            <w:r w:rsidRPr="00D839FF">
              <w:t xml:space="preserve"> or </w:t>
            </w:r>
            <w:proofErr w:type="spellStart"/>
            <w:r w:rsidRPr="00D839FF">
              <w:rPr>
                <w:i/>
                <w:iCs/>
              </w:rPr>
              <w:t>srs-PosRRC-InactiveValidityAreaNonPreConfig</w:t>
            </w:r>
            <w:proofErr w:type="spellEnd"/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4" w:author="CATT" w:date="2025-05-19T21:58:00Z"/>
                <w:highlight w:val="yellow"/>
              </w:rPr>
            </w:pPr>
            <w:del w:id="15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6" w:author="CATT" w:date="2025-05-19T21:58:00Z"/>
                <w:highlight w:val="yellow"/>
              </w:rPr>
            </w:pPr>
            <w:del w:id="17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8" w:author="CATT" w:date="2025-05-19T21:58:00Z"/>
                <w:highlight w:val="yellow"/>
                <w:lang w:eastAsia="zh-TW"/>
              </w:rPr>
            </w:pPr>
            <w:del w:id="19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0" w:author="CATT" w:date="2025-05-19T21:58:00Z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2" w:author="CATT" w:date="2025-05-19T21:58:00Z">
              <w:r w:rsidRPr="00D839FF" w:rsidDel="007652BF">
                <w:delText>4</w:delText>
              </w:r>
            </w:del>
            <w:ins w:id="23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24" w:author="CATT" w:date="2025-05-19T21:58:00Z">
              <w:r w:rsidRPr="00D839FF" w:rsidDel="007652BF">
                <w:delText>4</w:delText>
              </w:r>
            </w:del>
            <w:ins w:id="25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rPr>
                <w:lang w:eastAsia="zh-TW"/>
              </w:rPr>
              <w:t xml:space="preserve"> to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77777777" w:rsidR="00824826" w:rsidRDefault="00824826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proofErr w:type="spellStart"/>
      <w:r w:rsidR="00EC451A" w:rsidRPr="00EC451A">
        <w:rPr>
          <w:rFonts w:eastAsia="宋体"/>
          <w:lang w:eastAsia="zh-CN"/>
        </w:rPr>
        <w:t>srs-PosRRC-InactiveValidityAreaNonPreConfig</w:t>
      </w:r>
      <w:proofErr w:type="spellEnd"/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and if the UE is camped in one of the cells </w:t>
            </w:r>
            <w:r w:rsidRPr="00130563">
              <w:lastRenderedPageBreak/>
              <w:t xml:space="preserve">indicated in one of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6" w:name="OLE_LINK69"/>
            <w:r w:rsidRPr="00130563">
              <w:t xml:space="preserve">2&gt; if the resumption of the RRC connection is triggered due to the need for SRS for positioning configuration and no stored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6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proofErr w:type="spellStart"/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proofErr w:type="spellEnd"/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</w:t>
            </w:r>
            <w:proofErr w:type="spellStart"/>
            <w:r w:rsidRPr="00130563">
              <w:rPr>
                <w:i/>
                <w:iCs/>
              </w:rPr>
              <w:t>srs-PosRRC-InactiveValidityAreaNonPreConfig</w:t>
            </w:r>
            <w:proofErr w:type="spellEnd"/>
            <w:r w:rsidRPr="00130563">
              <w:t xml:space="preserve"> and if the UE is camped in the cells indicated in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proofErr w:type="spellStart"/>
      <w:r w:rsidR="004475D8" w:rsidRPr="00FD741F">
        <w:rPr>
          <w:rFonts w:eastAsia="宋体"/>
          <w:i/>
          <w:lang w:eastAsia="zh-CN"/>
        </w:rPr>
        <w:t>srs-PosRRC-InactiveValidityAreaNonPreConfig</w:t>
      </w:r>
      <w:proofErr w:type="spellEnd"/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proofErr w:type="spellStart"/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proofErr w:type="spellEnd"/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宋体"/>
                <w:color w:val="FF0000"/>
                <w:lang w:eastAsia="zh-CN"/>
              </w:rPr>
              <w:t>red cell</w:t>
            </w:r>
            <w:r>
              <w:rPr>
                <w:rFonts w:eastAsia="宋体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noProof/>
                <w:lang w:val="en-US" w:eastAsia="zh-CN"/>
              </w:rPr>
              <w:lastRenderedPageBreak/>
              <w:drawing>
                <wp:inline distT="0" distB="0" distL="0" distR="0" wp14:anchorId="5AB12431" wp14:editId="73CBD8FB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If yes, the proposed text should be agreed</w:t>
            </w:r>
            <w:bookmarkStart w:id="27" w:name="_GoBack"/>
            <w:bookmarkEnd w:id="27"/>
          </w:p>
        </w:tc>
      </w:tr>
      <w:tr w:rsidR="002736EB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CFF397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264C9F6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DAF710" w14:textId="77777777" w:rsidR="009F2219" w:rsidRDefault="009F2219">
      <w:pPr>
        <w:spacing w:line="240" w:lineRule="auto"/>
      </w:pPr>
      <w:r>
        <w:separator/>
      </w:r>
    </w:p>
  </w:endnote>
  <w:endnote w:type="continuationSeparator" w:id="0">
    <w:p w14:paraId="45AA1D5A" w14:textId="77777777" w:rsidR="009F2219" w:rsidRDefault="009F2219">
      <w:pPr>
        <w:spacing w:line="240" w:lineRule="auto"/>
      </w:pPr>
      <w:r>
        <w:continuationSeparator/>
      </w:r>
    </w:p>
  </w:endnote>
  <w:endnote w:type="continuationNotice" w:id="1">
    <w:p w14:paraId="482B8B0E" w14:textId="77777777" w:rsidR="009F2219" w:rsidRDefault="009F22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A562DB" w14:textId="77777777" w:rsidR="009F2219" w:rsidRDefault="009F2219">
      <w:pPr>
        <w:spacing w:after="0"/>
      </w:pPr>
      <w:r>
        <w:separator/>
      </w:r>
    </w:p>
  </w:footnote>
  <w:footnote w:type="continuationSeparator" w:id="0">
    <w:p w14:paraId="720BF4E4" w14:textId="77777777" w:rsidR="009F2219" w:rsidRDefault="009F2219">
      <w:pPr>
        <w:spacing w:after="0"/>
      </w:pPr>
      <w:r>
        <w:continuationSeparator/>
      </w:r>
    </w:p>
  </w:footnote>
  <w:footnote w:type="continuationNotice" w:id="1">
    <w:p w14:paraId="62E8DC61" w14:textId="77777777" w:rsidR="009F2219" w:rsidRDefault="009F22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9A34AE" w14:textId="77777777" w:rsidR="00023D6D" w:rsidRDefault="00023D6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  <w15:docId w15:val="{3F0A325A-FD96-4AE6-8795-FEFB9D3B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D262A3-8E7A-422C-8E17-2CB717C350D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452</Words>
  <Characters>82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ZTE - Yu Pan</cp:lastModifiedBy>
  <cp:revision>2</cp:revision>
  <cp:lastPrinted>1900-12-31T21:00:00Z</cp:lastPrinted>
  <dcterms:created xsi:type="dcterms:W3CDTF">2025-05-20T09:16:00Z</dcterms:created>
  <dcterms:modified xsi:type="dcterms:W3CDTF">2025-05-2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